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FEBD773" w14:textId="77777777" w:rsidR="00920B37" w:rsidRDefault="001F3D8C">
      <w:pPr>
        <w:pStyle w:val="Title"/>
      </w:pPr>
      <w:r>
        <w:t>Summary Report COVID Contact Tracing Côte d’Ivoire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475225624"/>
        <w:docPartObj>
          <w:docPartGallery w:val="Table of Contents"/>
          <w:docPartUnique/>
        </w:docPartObj>
      </w:sdtPr>
      <w:sdtEndPr/>
      <w:sdtContent>
        <w:p w14:paraId="5FEBD774" w14:textId="77777777" w:rsidR="00920B37" w:rsidRDefault="001F3D8C">
          <w:pPr>
            <w:pStyle w:val="TOCHeading"/>
          </w:pPr>
          <w:r>
            <w:t>Table of Contents</w:t>
          </w:r>
        </w:p>
        <w:p w14:paraId="003DC5F3" w14:textId="38E0C392" w:rsidR="007564A6" w:rsidRDefault="001F3D8C">
          <w:pPr>
            <w:pStyle w:val="TOC2"/>
            <w:tabs>
              <w:tab w:val="left" w:pos="960"/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69755058" w:history="1">
            <w:r w:rsidR="007564A6" w:rsidRPr="003934A0">
              <w:rPr>
                <w:rStyle w:val="Hyperlink"/>
                <w:noProof/>
              </w:rPr>
              <w:t>0.1</w:t>
            </w:r>
            <w:r w:rsidR="007564A6">
              <w:rPr>
                <w:noProof/>
              </w:rPr>
              <w:tab/>
            </w:r>
            <w:r w:rsidR="007564A6" w:rsidRPr="003934A0">
              <w:rPr>
                <w:rStyle w:val="Hyperlink"/>
                <w:noProof/>
              </w:rPr>
              <w:t>Value box summaries</w:t>
            </w:r>
            <w:r w:rsidR="007564A6">
              <w:rPr>
                <w:noProof/>
                <w:webHidden/>
              </w:rPr>
              <w:tab/>
            </w:r>
            <w:r w:rsidR="007564A6">
              <w:rPr>
                <w:noProof/>
                <w:webHidden/>
              </w:rPr>
              <w:fldChar w:fldCharType="begin"/>
            </w:r>
            <w:r w:rsidR="007564A6">
              <w:rPr>
                <w:noProof/>
                <w:webHidden/>
              </w:rPr>
              <w:instrText xml:space="preserve"> PAGEREF _Toc69755058 \h </w:instrText>
            </w:r>
            <w:r w:rsidR="007564A6">
              <w:rPr>
                <w:noProof/>
                <w:webHidden/>
              </w:rPr>
            </w:r>
            <w:r w:rsidR="007564A6">
              <w:rPr>
                <w:noProof/>
                <w:webHidden/>
              </w:rPr>
              <w:fldChar w:fldCharType="separate"/>
            </w:r>
            <w:r w:rsidR="007564A6">
              <w:rPr>
                <w:noProof/>
                <w:webHidden/>
              </w:rPr>
              <w:t>2</w:t>
            </w:r>
            <w:r w:rsidR="007564A6">
              <w:rPr>
                <w:noProof/>
                <w:webHidden/>
              </w:rPr>
              <w:fldChar w:fldCharType="end"/>
            </w:r>
          </w:hyperlink>
        </w:p>
        <w:p w14:paraId="5CDFADB4" w14:textId="48E22AB8" w:rsidR="007564A6" w:rsidRDefault="007564A6">
          <w:pPr>
            <w:pStyle w:val="TOC1"/>
            <w:tabs>
              <w:tab w:val="left" w:pos="480"/>
              <w:tab w:val="right" w:leader="dot" w:pos="9350"/>
            </w:tabs>
            <w:rPr>
              <w:noProof/>
            </w:rPr>
          </w:pPr>
          <w:hyperlink w:anchor="_Toc69755059" w:history="1">
            <w:r w:rsidRPr="003934A0">
              <w:rPr>
                <w:rStyle w:val="Hyperlink"/>
                <w:noProof/>
              </w:rPr>
              <w:t>1</w:t>
            </w:r>
            <w:r>
              <w:rPr>
                <w:noProof/>
              </w:rPr>
              <w:tab/>
            </w:r>
            <w:r w:rsidRPr="003934A0">
              <w:rPr>
                <w:rStyle w:val="Hyperlink"/>
                <w:noProof/>
              </w:rPr>
              <w:t>All contac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97550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17B59A" w14:textId="06393EF5" w:rsidR="007564A6" w:rsidRDefault="007564A6">
          <w:pPr>
            <w:pStyle w:val="TOC2"/>
            <w:tabs>
              <w:tab w:val="left" w:pos="960"/>
              <w:tab w:val="right" w:leader="dot" w:pos="9350"/>
            </w:tabs>
            <w:rPr>
              <w:noProof/>
            </w:rPr>
          </w:pPr>
          <w:hyperlink w:anchor="_Toc69755060" w:history="1">
            <w:r w:rsidRPr="003934A0">
              <w:rPr>
                <w:rStyle w:val="Hyperlink"/>
                <w:noProof/>
              </w:rPr>
              <w:t>1.1</w:t>
            </w:r>
            <w:r>
              <w:rPr>
                <w:noProof/>
              </w:rPr>
              <w:tab/>
            </w:r>
            <w:r w:rsidRPr="003934A0">
              <w:rPr>
                <w:rStyle w:val="Hyperlink"/>
                <w:noProof/>
              </w:rPr>
              <w:t>Total contacts per reg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97550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9E8354" w14:textId="3997BDEA" w:rsidR="007564A6" w:rsidRDefault="007564A6">
          <w:pPr>
            <w:pStyle w:val="TOC2"/>
            <w:tabs>
              <w:tab w:val="left" w:pos="960"/>
              <w:tab w:val="right" w:leader="dot" w:pos="9350"/>
            </w:tabs>
            <w:rPr>
              <w:noProof/>
            </w:rPr>
          </w:pPr>
          <w:hyperlink w:anchor="_Toc69755061" w:history="1">
            <w:r w:rsidRPr="003934A0">
              <w:rPr>
                <w:rStyle w:val="Hyperlink"/>
                <w:noProof/>
              </w:rPr>
              <w:t>1.2</w:t>
            </w:r>
            <w:r>
              <w:rPr>
                <w:noProof/>
              </w:rPr>
              <w:tab/>
            </w:r>
            <w:r w:rsidRPr="003934A0">
              <w:rPr>
                <w:rStyle w:val="Hyperlink"/>
                <w:noProof/>
              </w:rPr>
              <w:t>Tab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97550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20F1B3" w14:textId="65D3144B" w:rsidR="007564A6" w:rsidRDefault="007564A6">
          <w:pPr>
            <w:pStyle w:val="TOC2"/>
            <w:tabs>
              <w:tab w:val="left" w:pos="960"/>
              <w:tab w:val="right" w:leader="dot" w:pos="9350"/>
            </w:tabs>
            <w:rPr>
              <w:noProof/>
            </w:rPr>
          </w:pPr>
          <w:hyperlink w:anchor="_Toc69755062" w:history="1">
            <w:r w:rsidRPr="003934A0">
              <w:rPr>
                <w:rStyle w:val="Hyperlink"/>
                <w:noProof/>
              </w:rPr>
              <w:t>1.3</w:t>
            </w:r>
            <w:r>
              <w:rPr>
                <w:noProof/>
              </w:rPr>
              <w:tab/>
            </w:r>
            <w:r w:rsidRPr="003934A0">
              <w:rPr>
                <w:rStyle w:val="Hyperlink"/>
                <w:noProof/>
              </w:rPr>
              <w:t>Plo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97550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FEBD775" w14:textId="1AE5451C" w:rsidR="00920B37" w:rsidRDefault="001F3D8C">
          <w:r>
            <w:fldChar w:fldCharType="end"/>
          </w:r>
        </w:p>
      </w:sdtContent>
    </w:sdt>
    <w:p w14:paraId="5FEBD776" w14:textId="77777777" w:rsidR="00920B37" w:rsidRDefault="001F3D8C">
      <w:pPr>
        <w:pStyle w:val="Heading2"/>
      </w:pPr>
      <w:bookmarkStart w:id="0" w:name="value-box-summaries"/>
      <w:bookmarkStart w:id="1" w:name="_Toc69755058"/>
      <w:r>
        <w:rPr>
          <w:rStyle w:val="SectionNumber"/>
        </w:rPr>
        <w:lastRenderedPageBreak/>
        <w:t>0.1</w:t>
      </w:r>
      <w:r>
        <w:tab/>
        <w:t>Value box summaries</w:t>
      </w:r>
      <w:bookmarkEnd w:id="1"/>
    </w:p>
    <w:p w14:paraId="5FEBD777" w14:textId="77777777" w:rsidR="00920B37" w:rsidRDefault="001F3D8C">
      <w:pPr>
        <w:pStyle w:val="FirstParagraph"/>
      </w:pPr>
      <w:r>
        <w:rPr>
          <w:noProof/>
        </w:rPr>
        <w:drawing>
          <wp:inline distT="0" distB="0" distL="0" distR="0" wp14:anchorId="5FEBD7C2" wp14:editId="5FEBD7C3">
            <wp:extent cx="5334000" cy="30480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FEBD7C4" wp14:editId="5FEBD7C5">
            <wp:extent cx="5334000" cy="30480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_files/figure-docx/unnamed-chunk-5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EBD778" w14:textId="77777777" w:rsidR="00920B37" w:rsidRDefault="001F3D8C">
      <w:pPr>
        <w:pStyle w:val="BodyText"/>
      </w:pPr>
      <w:r>
        <w:rPr>
          <w:noProof/>
        </w:rPr>
        <w:lastRenderedPageBreak/>
        <w:drawing>
          <wp:inline distT="0" distB="0" distL="0" distR="0" wp14:anchorId="5FEBD7C6" wp14:editId="5FEBD7C7">
            <wp:extent cx="5334000" cy="30480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FEBD7C8" wp14:editId="5FEBD7C9">
            <wp:extent cx="5334000" cy="30480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_files/figure-docx/unnamed-chunk-6-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EBD779" w14:textId="77777777" w:rsidR="00920B37" w:rsidRDefault="001F3D8C">
      <w:pPr>
        <w:pStyle w:val="BodyText"/>
      </w:pPr>
      <w:r>
        <w:t xml:space="preserve">  </w:t>
      </w:r>
    </w:p>
    <w:p w14:paraId="5FEBD77A" w14:textId="77777777" w:rsidR="00920B37" w:rsidRDefault="001F3D8C">
      <w:pPr>
        <w:pStyle w:val="Heading1"/>
      </w:pPr>
      <w:bookmarkStart w:id="2" w:name="all-contacts"/>
      <w:bookmarkStart w:id="3" w:name="_Toc69755059"/>
      <w:bookmarkEnd w:id="0"/>
      <w:r>
        <w:rPr>
          <w:rStyle w:val="SectionNumber"/>
        </w:rPr>
        <w:t>1</w:t>
      </w:r>
      <w:r>
        <w:tab/>
        <w:t>All contacts</w:t>
      </w:r>
      <w:bookmarkEnd w:id="3"/>
    </w:p>
    <w:p w14:paraId="5FEBD77B" w14:textId="77777777" w:rsidR="00920B37" w:rsidRDefault="001F3D8C">
      <w:pPr>
        <w:pStyle w:val="Heading2"/>
      </w:pPr>
      <w:bookmarkStart w:id="4" w:name="total-contacts-per-region"/>
      <w:bookmarkStart w:id="5" w:name="_Toc69755060"/>
      <w:r>
        <w:rPr>
          <w:rStyle w:val="SectionNumber"/>
        </w:rPr>
        <w:t>1.1</w:t>
      </w:r>
      <w:r>
        <w:tab/>
        <w:t>Total contacts per region</w:t>
      </w:r>
      <w:bookmarkEnd w:id="5"/>
    </w:p>
    <w:p w14:paraId="5FEBD77C" w14:textId="77777777" w:rsidR="00920B37" w:rsidRDefault="001F3D8C">
      <w:pPr>
        <w:pStyle w:val="FirstParagraph"/>
      </w:pPr>
      <w:r>
        <w:t>ℹ</w:t>
      </w:r>
      <w:r>
        <w:t>: The table and plot show the count of all contacts recorded in each region since database inception.</w:t>
      </w:r>
    </w:p>
    <w:p w14:paraId="5FEBD77D" w14:textId="77777777" w:rsidR="00920B37" w:rsidRDefault="001F3D8C">
      <w:pPr>
        <w:pStyle w:val="BodyText"/>
      </w:pPr>
      <w:r>
        <w:t>The region with the most total contacts since database inception is Abidjan 2, with 193 contacts (48.7% of the total)</w:t>
      </w:r>
    </w:p>
    <w:p w14:paraId="5FEBD77E" w14:textId="77777777" w:rsidR="00920B37" w:rsidRDefault="001F3D8C">
      <w:pPr>
        <w:pStyle w:val="Heading2"/>
      </w:pPr>
      <w:bookmarkStart w:id="6" w:name="table"/>
      <w:bookmarkStart w:id="7" w:name="_Toc69755061"/>
      <w:bookmarkEnd w:id="4"/>
      <w:r>
        <w:rPr>
          <w:rStyle w:val="SectionNumber"/>
        </w:rPr>
        <w:lastRenderedPageBreak/>
        <w:t>1.2</w:t>
      </w:r>
      <w:r>
        <w:tab/>
        <w:t>Table</w:t>
      </w:r>
      <w:bookmarkEnd w:id="7"/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296"/>
        <w:gridCol w:w="3143"/>
        <w:gridCol w:w="1662"/>
        <w:gridCol w:w="868"/>
      </w:tblGrid>
      <w:tr w:rsidR="00920B37" w14:paraId="5FEBD783" w14:textId="77777777" w:rsidTr="00920B3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jc w:val="center"/>
        </w:trPr>
        <w:tc>
          <w:tcPr>
            <w:tcW w:w="129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5499C7"/>
            <w:tcMar>
              <w:top w:w="0" w:type="dxa"/>
              <w:left w:w="0" w:type="dxa"/>
              <w:bottom w:w="0" w:type="dxa"/>
              <w:right w:w="0" w:type="dxa"/>
            </w:tcMar>
            <w:vAlign w:val="top"/>
          </w:tcPr>
          <w:p w14:paraId="5FEBD77F" w14:textId="77777777" w:rsidR="00920B37" w:rsidRDefault="001F3D8C">
            <w:pPr>
              <w:spacing w:before="10" w:after="10"/>
              <w:ind w:left="120" w:right="10"/>
            </w:pPr>
            <w:r>
              <w:rPr>
                <w:rFonts w:ascii="Helvetica" w:eastAsia="Helvetica" w:hAnsi="Helvetica" w:cs="Helvetica"/>
                <w:b/>
                <w:color w:val="FFFFFF"/>
                <w:sz w:val="22"/>
                <w:szCs w:val="22"/>
              </w:rPr>
              <w:t>Region</w:t>
            </w:r>
          </w:p>
        </w:tc>
        <w:tc>
          <w:tcPr>
            <w:tcW w:w="314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5499C7"/>
            <w:tcMar>
              <w:top w:w="0" w:type="dxa"/>
              <w:left w:w="0" w:type="dxa"/>
              <w:bottom w:w="0" w:type="dxa"/>
              <w:right w:w="0" w:type="dxa"/>
            </w:tcMar>
            <w:vAlign w:val="top"/>
          </w:tcPr>
          <w:p w14:paraId="5FEBD780" w14:textId="77777777" w:rsidR="00920B37" w:rsidRDefault="001F3D8C">
            <w:pPr>
              <w:spacing w:before="10" w:after="10"/>
              <w:ind w:left="10" w:right="10"/>
            </w:pPr>
            <w:r>
              <w:rPr>
                <w:rFonts w:ascii="Helvetica" w:eastAsia="Helvetica" w:hAnsi="Helvetica" w:cs="Helvetica"/>
                <w:b/>
                <w:color w:val="FFFFFF"/>
                <w:sz w:val="22"/>
                <w:szCs w:val="22"/>
              </w:rPr>
              <w:t>District</w:t>
            </w:r>
          </w:p>
        </w:tc>
        <w:tc>
          <w:tcPr>
            <w:tcW w:w="1662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5499C7"/>
            <w:tcMar>
              <w:top w:w="0" w:type="dxa"/>
              <w:left w:w="0" w:type="dxa"/>
              <w:bottom w:w="0" w:type="dxa"/>
              <w:right w:w="0" w:type="dxa"/>
            </w:tcMar>
            <w:vAlign w:val="top"/>
          </w:tcPr>
          <w:p w14:paraId="5FEBD781" w14:textId="77777777" w:rsidR="00920B37" w:rsidRDefault="001F3D8C">
            <w:pPr>
              <w:spacing w:before="10" w:after="10"/>
              <w:ind w:left="10" w:right="10"/>
              <w:jc w:val="right"/>
            </w:pPr>
            <w:r>
              <w:rPr>
                <w:rFonts w:ascii="Helvetica" w:eastAsia="Helvetica" w:hAnsi="Helvetica" w:cs="Helvetica"/>
                <w:b/>
                <w:color w:val="FFFFFF"/>
                <w:sz w:val="22"/>
                <w:szCs w:val="22"/>
              </w:rPr>
              <w:t>Total con</w:t>
            </w:r>
            <w:r>
              <w:rPr>
                <w:rFonts w:ascii="Helvetica" w:eastAsia="Helvetica" w:hAnsi="Helvetica" w:cs="Helvetica"/>
                <w:b/>
                <w:color w:val="FFFFFF"/>
                <w:sz w:val="22"/>
                <w:szCs w:val="22"/>
              </w:rPr>
              <w:t>tacts</w:t>
            </w:r>
          </w:p>
        </w:tc>
        <w:tc>
          <w:tcPr>
            <w:tcW w:w="86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5499C7"/>
            <w:tcMar>
              <w:top w:w="0" w:type="dxa"/>
              <w:left w:w="0" w:type="dxa"/>
              <w:bottom w:w="0" w:type="dxa"/>
              <w:right w:w="0" w:type="dxa"/>
            </w:tcMar>
            <w:vAlign w:val="top"/>
          </w:tcPr>
          <w:p w14:paraId="5FEBD782" w14:textId="77777777" w:rsidR="00920B37" w:rsidRDefault="001F3D8C">
            <w:pPr>
              <w:spacing w:before="10" w:after="10"/>
              <w:ind w:left="10" w:right="120"/>
              <w:jc w:val="right"/>
            </w:pPr>
            <w:r>
              <w:rPr>
                <w:rFonts w:ascii="Helvetica" w:eastAsia="Helvetica" w:hAnsi="Helvetica" w:cs="Helvetica"/>
                <w:b/>
                <w:color w:val="FFFFFF"/>
                <w:sz w:val="22"/>
                <w:szCs w:val="22"/>
              </w:rPr>
              <w:t>%</w:t>
            </w:r>
          </w:p>
        </w:tc>
      </w:tr>
      <w:tr w:rsidR="00920B37" w14:paraId="5FEBD788" w14:textId="77777777" w:rsidTr="00920B37">
        <w:trPr>
          <w:cantSplit/>
          <w:jc w:val="center"/>
        </w:trPr>
        <w:tc>
          <w:tcPr>
            <w:tcW w:w="1296" w:type="dxa"/>
            <w:vMerge w:val="restar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4E6F1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EBD784" w14:textId="77777777" w:rsidR="00920B37" w:rsidRDefault="001F3D8C">
            <w:pPr>
              <w:spacing w:before="10" w:after="10"/>
              <w:ind w:left="120" w:right="1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Abidjan 2</w:t>
            </w:r>
          </w:p>
        </w:tc>
        <w:tc>
          <w:tcPr>
            <w:tcW w:w="314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4E6F1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EBD785" w14:textId="77777777" w:rsidR="00920B37" w:rsidRDefault="001F3D8C">
            <w:pPr>
              <w:spacing w:before="10" w:after="10"/>
              <w:ind w:left="10" w:right="1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Adjame &amp; plateau &amp; attecoube</w:t>
            </w:r>
          </w:p>
        </w:tc>
        <w:tc>
          <w:tcPr>
            <w:tcW w:w="1662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4E6F1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EBD786" w14:textId="77777777" w:rsidR="00920B37" w:rsidRDefault="001F3D8C">
            <w:pPr>
              <w:spacing w:before="10" w:after="10"/>
              <w:ind w:left="10" w:right="1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50</w:t>
            </w:r>
          </w:p>
        </w:tc>
        <w:tc>
          <w:tcPr>
            <w:tcW w:w="86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4E6F1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EBD787" w14:textId="77777777" w:rsidR="00920B37" w:rsidRDefault="001F3D8C">
            <w:pPr>
              <w:spacing w:before="10" w:after="10"/>
              <w:ind w:left="10" w:right="12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12.6 </w:t>
            </w:r>
          </w:p>
        </w:tc>
      </w:tr>
      <w:tr w:rsidR="00920B37" w14:paraId="5FEBD78D" w14:textId="77777777" w:rsidTr="00920B37">
        <w:trPr>
          <w:cantSplit/>
          <w:jc w:val="center"/>
        </w:trPr>
        <w:tc>
          <w:tcPr>
            <w:tcW w:w="1296" w:type="dxa"/>
            <w:vMerge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EBD789" w14:textId="77777777" w:rsidR="00920B37" w:rsidRDefault="00920B37">
            <w:pPr>
              <w:spacing w:before="100" w:after="100"/>
              <w:ind w:left="100" w:right="100"/>
            </w:pPr>
          </w:p>
        </w:tc>
        <w:tc>
          <w:tcPr>
            <w:tcW w:w="314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9CCE3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EBD78A" w14:textId="77777777" w:rsidR="00920B37" w:rsidRDefault="001F3D8C">
            <w:pPr>
              <w:spacing w:before="10" w:after="10"/>
              <w:ind w:left="10" w:right="1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Port bouet &amp; vridi</w:t>
            </w:r>
          </w:p>
        </w:tc>
        <w:tc>
          <w:tcPr>
            <w:tcW w:w="1662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9CCE3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EBD78B" w14:textId="77777777" w:rsidR="00920B37" w:rsidRDefault="001F3D8C">
            <w:pPr>
              <w:spacing w:before="10" w:after="10"/>
              <w:ind w:left="10" w:right="1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1</w:t>
            </w:r>
          </w:p>
        </w:tc>
        <w:tc>
          <w:tcPr>
            <w:tcW w:w="86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9CCE3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EBD78C" w14:textId="77777777" w:rsidR="00920B37" w:rsidRDefault="001F3D8C">
            <w:pPr>
              <w:spacing w:before="10" w:after="10"/>
              <w:ind w:left="10" w:right="12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10.3 </w:t>
            </w:r>
          </w:p>
        </w:tc>
      </w:tr>
      <w:tr w:rsidR="00920B37" w14:paraId="5FEBD792" w14:textId="77777777" w:rsidTr="00920B37">
        <w:trPr>
          <w:cantSplit/>
          <w:jc w:val="center"/>
        </w:trPr>
        <w:tc>
          <w:tcPr>
            <w:tcW w:w="1296" w:type="dxa"/>
            <w:vMerge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EBD78E" w14:textId="77777777" w:rsidR="00920B37" w:rsidRDefault="00920B37">
            <w:pPr>
              <w:spacing w:before="100" w:after="100"/>
              <w:ind w:left="100" w:right="100"/>
            </w:pPr>
          </w:p>
        </w:tc>
        <w:tc>
          <w:tcPr>
            <w:tcW w:w="314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4E6F1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EBD78F" w14:textId="77777777" w:rsidR="00920B37" w:rsidRDefault="001F3D8C">
            <w:pPr>
              <w:spacing w:before="10" w:after="10"/>
              <w:ind w:left="10" w:right="1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Cocody bingerville</w:t>
            </w:r>
          </w:p>
        </w:tc>
        <w:tc>
          <w:tcPr>
            <w:tcW w:w="1662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4E6F1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EBD790" w14:textId="77777777" w:rsidR="00920B37" w:rsidRDefault="001F3D8C">
            <w:pPr>
              <w:spacing w:before="10" w:after="10"/>
              <w:ind w:left="10" w:right="1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0</w:t>
            </w:r>
          </w:p>
        </w:tc>
        <w:tc>
          <w:tcPr>
            <w:tcW w:w="86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4E6F1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EBD791" w14:textId="77777777" w:rsidR="00920B37" w:rsidRDefault="001F3D8C">
            <w:pPr>
              <w:spacing w:before="10" w:after="10"/>
              <w:ind w:left="10" w:right="12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10.1 </w:t>
            </w:r>
          </w:p>
        </w:tc>
      </w:tr>
      <w:tr w:rsidR="00920B37" w14:paraId="5FEBD797" w14:textId="77777777" w:rsidTr="00920B37">
        <w:trPr>
          <w:cantSplit/>
          <w:jc w:val="center"/>
        </w:trPr>
        <w:tc>
          <w:tcPr>
            <w:tcW w:w="1296" w:type="dxa"/>
            <w:vMerge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EBD793" w14:textId="77777777" w:rsidR="00920B37" w:rsidRDefault="00920B37">
            <w:pPr>
              <w:spacing w:before="100" w:after="100"/>
              <w:ind w:left="100" w:right="100"/>
            </w:pPr>
          </w:p>
        </w:tc>
        <w:tc>
          <w:tcPr>
            <w:tcW w:w="314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9CCE3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EBD794" w14:textId="77777777" w:rsidR="00920B37" w:rsidRDefault="001F3D8C">
            <w:pPr>
              <w:spacing w:before="10" w:after="10"/>
              <w:ind w:left="10" w:right="1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Koumassi</w:t>
            </w:r>
          </w:p>
        </w:tc>
        <w:tc>
          <w:tcPr>
            <w:tcW w:w="1662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9CCE3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EBD795" w14:textId="77777777" w:rsidR="00920B37" w:rsidRDefault="001F3D8C">
            <w:pPr>
              <w:spacing w:before="10" w:after="10"/>
              <w:ind w:left="10" w:right="1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3</w:t>
            </w:r>
          </w:p>
        </w:tc>
        <w:tc>
          <w:tcPr>
            <w:tcW w:w="86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9CCE3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EBD796" w14:textId="77777777" w:rsidR="00920B37" w:rsidRDefault="001F3D8C">
            <w:pPr>
              <w:spacing w:before="10" w:after="10"/>
              <w:ind w:left="10" w:right="12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8.33</w:t>
            </w:r>
          </w:p>
        </w:tc>
      </w:tr>
      <w:tr w:rsidR="00920B37" w14:paraId="5FEBD79C" w14:textId="77777777" w:rsidTr="00920B37">
        <w:trPr>
          <w:cantSplit/>
          <w:jc w:val="center"/>
        </w:trPr>
        <w:tc>
          <w:tcPr>
            <w:tcW w:w="1296" w:type="dxa"/>
            <w:vMerge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EBD798" w14:textId="77777777" w:rsidR="00920B37" w:rsidRDefault="00920B37">
            <w:pPr>
              <w:spacing w:before="100" w:after="100"/>
              <w:ind w:left="100" w:right="100"/>
            </w:pPr>
          </w:p>
        </w:tc>
        <w:tc>
          <w:tcPr>
            <w:tcW w:w="314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4E6F1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EBD799" w14:textId="77777777" w:rsidR="00920B37" w:rsidRDefault="001F3D8C">
            <w:pPr>
              <w:spacing w:before="10" w:after="10"/>
              <w:ind w:left="10" w:right="1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Trechville &amp; marcory</w:t>
            </w:r>
          </w:p>
        </w:tc>
        <w:tc>
          <w:tcPr>
            <w:tcW w:w="1662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4E6F1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EBD79A" w14:textId="77777777" w:rsidR="00920B37" w:rsidRDefault="001F3D8C">
            <w:pPr>
              <w:spacing w:before="10" w:after="10"/>
              <w:ind w:left="10" w:right="1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9</w:t>
            </w:r>
          </w:p>
        </w:tc>
        <w:tc>
          <w:tcPr>
            <w:tcW w:w="86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4E6F1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EBD79B" w14:textId="77777777" w:rsidR="00920B37" w:rsidRDefault="001F3D8C">
            <w:pPr>
              <w:spacing w:before="10" w:after="10"/>
              <w:ind w:left="10" w:right="12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7.32</w:t>
            </w:r>
          </w:p>
        </w:tc>
      </w:tr>
      <w:tr w:rsidR="00920B37" w14:paraId="5FEBD7A1" w14:textId="77777777" w:rsidTr="00920B37">
        <w:trPr>
          <w:cantSplit/>
          <w:jc w:val="center"/>
        </w:trPr>
        <w:tc>
          <w:tcPr>
            <w:tcW w:w="1296" w:type="dxa"/>
            <w:vMerge w:val="restar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9CCE3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EBD79D" w14:textId="77777777" w:rsidR="00920B37" w:rsidRDefault="001F3D8C">
            <w:pPr>
              <w:spacing w:before="10" w:after="10"/>
              <w:ind w:left="120" w:right="1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Abidjan 1</w:t>
            </w:r>
          </w:p>
        </w:tc>
        <w:tc>
          <w:tcPr>
            <w:tcW w:w="314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9CCE3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EBD79E" w14:textId="77777777" w:rsidR="00920B37" w:rsidRDefault="001F3D8C">
            <w:pPr>
              <w:spacing w:before="10" w:after="10"/>
              <w:ind w:left="10" w:right="1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Yopougan est</w:t>
            </w:r>
          </w:p>
        </w:tc>
        <w:tc>
          <w:tcPr>
            <w:tcW w:w="1662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9CCE3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EBD79F" w14:textId="77777777" w:rsidR="00920B37" w:rsidRDefault="001F3D8C">
            <w:pPr>
              <w:spacing w:before="10" w:after="10"/>
              <w:ind w:left="10" w:right="1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50</w:t>
            </w:r>
          </w:p>
        </w:tc>
        <w:tc>
          <w:tcPr>
            <w:tcW w:w="86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9CCE3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EBD7A0" w14:textId="77777777" w:rsidR="00920B37" w:rsidRDefault="001F3D8C">
            <w:pPr>
              <w:spacing w:before="10" w:after="10"/>
              <w:ind w:left="10" w:right="12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12.6 </w:t>
            </w:r>
          </w:p>
        </w:tc>
      </w:tr>
      <w:tr w:rsidR="00920B37" w14:paraId="5FEBD7A6" w14:textId="77777777" w:rsidTr="00920B37">
        <w:trPr>
          <w:cantSplit/>
          <w:jc w:val="center"/>
        </w:trPr>
        <w:tc>
          <w:tcPr>
            <w:tcW w:w="1296" w:type="dxa"/>
            <w:vMerge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EBD7A2" w14:textId="77777777" w:rsidR="00920B37" w:rsidRDefault="00920B37">
            <w:pPr>
              <w:spacing w:before="100" w:after="100"/>
              <w:ind w:left="100" w:right="100"/>
            </w:pPr>
          </w:p>
        </w:tc>
        <w:tc>
          <w:tcPr>
            <w:tcW w:w="314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4E6F1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EBD7A3" w14:textId="77777777" w:rsidR="00920B37" w:rsidRDefault="001F3D8C">
            <w:pPr>
              <w:spacing w:before="10" w:after="10"/>
              <w:ind w:left="10" w:right="1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Abobo est</w:t>
            </w:r>
          </w:p>
        </w:tc>
        <w:tc>
          <w:tcPr>
            <w:tcW w:w="1662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4E6F1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EBD7A4" w14:textId="77777777" w:rsidR="00920B37" w:rsidRDefault="001F3D8C">
            <w:pPr>
              <w:spacing w:before="10" w:after="10"/>
              <w:ind w:left="10" w:right="1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8</w:t>
            </w:r>
          </w:p>
        </w:tc>
        <w:tc>
          <w:tcPr>
            <w:tcW w:w="86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4E6F1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EBD7A5" w14:textId="77777777" w:rsidR="00920B37" w:rsidRDefault="001F3D8C">
            <w:pPr>
              <w:spacing w:before="10" w:after="10"/>
              <w:ind w:left="10" w:right="12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12.1 </w:t>
            </w:r>
          </w:p>
        </w:tc>
      </w:tr>
      <w:tr w:rsidR="00920B37" w14:paraId="5FEBD7AB" w14:textId="77777777" w:rsidTr="00920B37">
        <w:trPr>
          <w:cantSplit/>
          <w:jc w:val="center"/>
        </w:trPr>
        <w:tc>
          <w:tcPr>
            <w:tcW w:w="1296" w:type="dxa"/>
            <w:vMerge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EBD7A7" w14:textId="77777777" w:rsidR="00920B37" w:rsidRDefault="00920B37">
            <w:pPr>
              <w:spacing w:before="100" w:after="100"/>
              <w:ind w:left="100" w:right="100"/>
            </w:pPr>
          </w:p>
        </w:tc>
        <w:tc>
          <w:tcPr>
            <w:tcW w:w="314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9CCE3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EBD7A8" w14:textId="77777777" w:rsidR="00920B37" w:rsidRDefault="001F3D8C">
            <w:pPr>
              <w:spacing w:before="10" w:after="10"/>
              <w:ind w:left="10" w:right="1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Anyama</w:t>
            </w:r>
          </w:p>
        </w:tc>
        <w:tc>
          <w:tcPr>
            <w:tcW w:w="1662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9CCE3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EBD7A9" w14:textId="77777777" w:rsidR="00920B37" w:rsidRDefault="001F3D8C">
            <w:pPr>
              <w:spacing w:before="10" w:after="10"/>
              <w:ind w:left="10" w:right="1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2</w:t>
            </w:r>
          </w:p>
        </w:tc>
        <w:tc>
          <w:tcPr>
            <w:tcW w:w="86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9CCE3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EBD7AA" w14:textId="77777777" w:rsidR="00920B37" w:rsidRDefault="001F3D8C">
            <w:pPr>
              <w:spacing w:before="10" w:after="10"/>
              <w:ind w:left="10" w:right="12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10.6 </w:t>
            </w:r>
          </w:p>
        </w:tc>
      </w:tr>
      <w:tr w:rsidR="00920B37" w14:paraId="5FEBD7B0" w14:textId="77777777" w:rsidTr="00920B37">
        <w:trPr>
          <w:cantSplit/>
          <w:jc w:val="center"/>
        </w:trPr>
        <w:tc>
          <w:tcPr>
            <w:tcW w:w="1296" w:type="dxa"/>
            <w:vMerge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EBD7AC" w14:textId="77777777" w:rsidR="00920B37" w:rsidRDefault="00920B37">
            <w:pPr>
              <w:spacing w:before="100" w:after="100"/>
              <w:ind w:left="100" w:right="100"/>
            </w:pPr>
          </w:p>
        </w:tc>
        <w:tc>
          <w:tcPr>
            <w:tcW w:w="314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4E6F1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EBD7AD" w14:textId="77777777" w:rsidR="00920B37" w:rsidRDefault="001F3D8C">
            <w:pPr>
              <w:spacing w:before="10" w:after="10"/>
              <w:ind w:left="10" w:right="1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Yopougan ouest</w:t>
            </w:r>
          </w:p>
        </w:tc>
        <w:tc>
          <w:tcPr>
            <w:tcW w:w="1662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4E6F1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EBD7AE" w14:textId="77777777" w:rsidR="00920B37" w:rsidRDefault="001F3D8C">
            <w:pPr>
              <w:spacing w:before="10" w:after="10"/>
              <w:ind w:left="10" w:right="1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9</w:t>
            </w:r>
          </w:p>
        </w:tc>
        <w:tc>
          <w:tcPr>
            <w:tcW w:w="86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4E6F1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EBD7AF" w14:textId="77777777" w:rsidR="00920B37" w:rsidRDefault="001F3D8C">
            <w:pPr>
              <w:spacing w:before="10" w:after="10"/>
              <w:ind w:left="10" w:right="12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7.32</w:t>
            </w:r>
          </w:p>
        </w:tc>
      </w:tr>
      <w:tr w:rsidR="00920B37" w14:paraId="5FEBD7B5" w14:textId="77777777" w:rsidTr="00920B37">
        <w:trPr>
          <w:cantSplit/>
          <w:jc w:val="center"/>
        </w:trPr>
        <w:tc>
          <w:tcPr>
            <w:tcW w:w="1296" w:type="dxa"/>
            <w:vMerge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EBD7B1" w14:textId="77777777" w:rsidR="00920B37" w:rsidRDefault="00920B37">
            <w:pPr>
              <w:spacing w:before="100" w:after="100"/>
              <w:ind w:left="100" w:right="100"/>
            </w:pPr>
          </w:p>
        </w:tc>
        <w:tc>
          <w:tcPr>
            <w:tcW w:w="314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9CCE3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EBD7B2" w14:textId="77777777" w:rsidR="00920B37" w:rsidRDefault="001F3D8C">
            <w:pPr>
              <w:spacing w:before="10" w:after="10"/>
              <w:ind w:left="10" w:right="1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Abobo ouest</w:t>
            </w:r>
          </w:p>
        </w:tc>
        <w:tc>
          <w:tcPr>
            <w:tcW w:w="1662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9CCE3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EBD7B3" w14:textId="77777777" w:rsidR="00920B37" w:rsidRDefault="001F3D8C">
            <w:pPr>
              <w:spacing w:before="10" w:after="10"/>
              <w:ind w:left="10" w:right="1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3</w:t>
            </w:r>
          </w:p>
        </w:tc>
        <w:tc>
          <w:tcPr>
            <w:tcW w:w="86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9CCE3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EBD7B4" w14:textId="77777777" w:rsidR="00920B37" w:rsidRDefault="001F3D8C">
            <w:pPr>
              <w:spacing w:before="10" w:after="10"/>
              <w:ind w:left="10" w:right="12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5.81</w:t>
            </w:r>
          </w:p>
        </w:tc>
      </w:tr>
      <w:tr w:rsidR="00920B37" w14:paraId="5FEBD7BA" w14:textId="77777777" w:rsidTr="00920B37">
        <w:trPr>
          <w:cantSplit/>
          <w:jc w:val="center"/>
        </w:trPr>
        <w:tc>
          <w:tcPr>
            <w:tcW w:w="129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4E6F1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EBD7B6" w14:textId="77777777" w:rsidR="00920B37" w:rsidRDefault="001F3D8C">
            <w:pPr>
              <w:spacing w:before="10" w:after="10"/>
              <w:ind w:left="120" w:right="1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anquant</w:t>
            </w:r>
          </w:p>
        </w:tc>
        <w:tc>
          <w:tcPr>
            <w:tcW w:w="314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4E6F1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EBD7B7" w14:textId="77777777" w:rsidR="00920B37" w:rsidRDefault="00920B37">
            <w:pPr>
              <w:spacing w:before="10" w:after="10"/>
              <w:ind w:left="10" w:right="10"/>
            </w:pPr>
          </w:p>
        </w:tc>
        <w:tc>
          <w:tcPr>
            <w:tcW w:w="1662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4E6F1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EBD7B8" w14:textId="77777777" w:rsidR="00920B37" w:rsidRDefault="001F3D8C">
            <w:pPr>
              <w:spacing w:before="10" w:after="10"/>
              <w:ind w:left="10" w:right="1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1</w:t>
            </w:r>
          </w:p>
        </w:tc>
        <w:tc>
          <w:tcPr>
            <w:tcW w:w="86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4E6F1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EBD7B9" w14:textId="77777777" w:rsidR="00920B37" w:rsidRDefault="001F3D8C">
            <w:pPr>
              <w:spacing w:before="10" w:after="10"/>
              <w:ind w:left="10" w:right="12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.78</w:t>
            </w:r>
          </w:p>
        </w:tc>
      </w:tr>
      <w:tr w:rsidR="00920B37" w14:paraId="5FEBD7BF" w14:textId="77777777" w:rsidTr="00920B37">
        <w:trPr>
          <w:cantSplit/>
          <w:jc w:val="center"/>
        </w:trPr>
        <w:tc>
          <w:tcPr>
            <w:tcW w:w="129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9CCE3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EBD7BB" w14:textId="77777777" w:rsidR="00920B37" w:rsidRDefault="001F3D8C">
            <w:pPr>
              <w:spacing w:before="10" w:after="10"/>
              <w:ind w:left="120" w:right="1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Total</w:t>
            </w:r>
          </w:p>
        </w:tc>
        <w:tc>
          <w:tcPr>
            <w:tcW w:w="314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9CCE3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EBD7BC" w14:textId="77777777" w:rsidR="00920B37" w:rsidRDefault="001F3D8C">
            <w:pPr>
              <w:spacing w:before="10" w:after="10"/>
              <w:ind w:left="10" w:right="1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-</w:t>
            </w:r>
          </w:p>
        </w:tc>
        <w:tc>
          <w:tcPr>
            <w:tcW w:w="1662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9CCE3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EBD7BD" w14:textId="77777777" w:rsidR="00920B37" w:rsidRDefault="001F3D8C">
            <w:pPr>
              <w:spacing w:before="10" w:after="10"/>
              <w:ind w:left="10" w:right="1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96</w:t>
            </w:r>
          </w:p>
        </w:tc>
        <w:tc>
          <w:tcPr>
            <w:tcW w:w="86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9CCE3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EBD7BE" w14:textId="77777777" w:rsidR="00920B37" w:rsidRDefault="001F3D8C">
            <w:pPr>
              <w:spacing w:before="10" w:after="10"/>
              <w:ind w:left="10" w:right="12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100   </w:t>
            </w:r>
          </w:p>
        </w:tc>
      </w:tr>
    </w:tbl>
    <w:p w14:paraId="5FEBD7C0" w14:textId="77777777" w:rsidR="00920B37" w:rsidRDefault="001F3D8C">
      <w:pPr>
        <w:pStyle w:val="Heading2"/>
      </w:pPr>
      <w:bookmarkStart w:id="8" w:name="plot"/>
      <w:bookmarkStart w:id="9" w:name="_Toc69755062"/>
      <w:bookmarkEnd w:id="6"/>
      <w:r>
        <w:rPr>
          <w:rStyle w:val="SectionNumber"/>
        </w:rPr>
        <w:lastRenderedPageBreak/>
        <w:t>1.3</w:t>
      </w:r>
      <w:r>
        <w:tab/>
        <w:t>Plot</w:t>
      </w:r>
      <w:bookmarkEnd w:id="9"/>
    </w:p>
    <w:p w14:paraId="5FEBD7C1" w14:textId="77777777" w:rsidR="00920B37" w:rsidRDefault="001F3D8C">
      <w:pPr>
        <w:pStyle w:val="FirstParagraph"/>
      </w:pPr>
      <w:r>
        <w:rPr>
          <w:noProof/>
        </w:rPr>
        <w:drawing>
          <wp:inline distT="0" distB="0" distL="0" distR="0" wp14:anchorId="5FEBD7CA" wp14:editId="5FEBD7CB">
            <wp:extent cx="5334000" cy="53340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"/>
    <w:bookmarkEnd w:id="2"/>
    <w:sectPr w:rsidR="00920B3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FEBD7D0" w14:textId="77777777" w:rsidR="00000000" w:rsidRDefault="001F3D8C">
      <w:pPr>
        <w:spacing w:after="0"/>
      </w:pPr>
      <w:r>
        <w:separator/>
      </w:r>
    </w:p>
  </w:endnote>
  <w:endnote w:type="continuationSeparator" w:id="0">
    <w:p w14:paraId="5FEBD7D2" w14:textId="77777777" w:rsidR="00000000" w:rsidRDefault="001F3D8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Avenir Book">
    <w:altName w:val="Avenir Book"/>
    <w:panose1 w:val="02000503020000020003"/>
    <w:charset w:val="00"/>
    <w:family w:val="auto"/>
    <w:pitch w:val="variable"/>
    <w:sig w:usb0="800000AF" w:usb1="5000204A" w:usb2="00000000" w:usb3="00000000" w:csb0="0000009B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FEBD7CC" w14:textId="77777777" w:rsidR="00920B37" w:rsidRDefault="001F3D8C">
      <w:r>
        <w:separator/>
      </w:r>
    </w:p>
  </w:footnote>
  <w:footnote w:type="continuationSeparator" w:id="0">
    <w:p w14:paraId="5FEBD7CD" w14:textId="77777777" w:rsidR="00920B37" w:rsidRDefault="001F3D8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666CAC2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C18C91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B6ACF1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36E9FC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BEAC706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C2C07C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E4C21F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8B220C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D34931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30F8EFD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EB6887B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0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8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63"/>
  <w:embedSystemFonts/>
  <w:proofState w:spelling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F3D8C"/>
    <w:rsid w:val="004E29B3"/>
    <w:rsid w:val="00590D07"/>
    <w:rsid w:val="007564A6"/>
    <w:rsid w:val="00784D58"/>
    <w:rsid w:val="008D6863"/>
    <w:rsid w:val="00920B37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5FEBD773"/>
  <w15:docId w15:val="{65A05762-7613-BB47-881C-AF006A3F1B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1F3D8C"/>
    <w:pPr>
      <w:keepNext/>
      <w:keepLines/>
      <w:spacing w:before="480" w:after="0"/>
      <w:outlineLvl w:val="0"/>
    </w:pPr>
    <w:rPr>
      <w:rFonts w:ascii="Avenir Book" w:eastAsiaTheme="majorEastAsia" w:hAnsi="Avenir Book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2">
    <w:name w:val="toc 2"/>
    <w:basedOn w:val="Normal"/>
    <w:next w:val="Normal"/>
    <w:autoRedefine/>
    <w:uiPriority w:val="39"/>
    <w:unhideWhenUsed/>
    <w:rsid w:val="007564A6"/>
    <w:pPr>
      <w:spacing w:after="100"/>
      <w:ind w:left="240"/>
    </w:pPr>
  </w:style>
  <w:style w:type="paragraph" w:styleId="TOC1">
    <w:name w:val="toc 1"/>
    <w:basedOn w:val="Normal"/>
    <w:next w:val="Normal"/>
    <w:autoRedefine/>
    <w:uiPriority w:val="39"/>
    <w:unhideWhenUsed/>
    <w:rsid w:val="007564A6"/>
    <w:pPr>
      <w:spacing w:after="100"/>
    </w:pPr>
  </w:style>
  <w:style w:type="character" w:customStyle="1" w:styleId="BodyTextChar">
    <w:name w:val="Body Text Char"/>
    <w:basedOn w:val="DefaultParagraphFont"/>
    <w:link w:val="BodyText"/>
    <w:rsid w:val="001F3D8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5</Pages>
  <Words>175</Words>
  <Characters>1000</Characters>
  <Application>Microsoft Office Word</Application>
  <DocSecurity>0</DocSecurity>
  <Lines>8</Lines>
  <Paragraphs>2</Paragraphs>
  <ScaleCrop>false</ScaleCrop>
  <Company/>
  <LinksUpToDate>false</LinksUpToDate>
  <CharactersWithSpaces>11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mmary Report COVID Contact Tracing Côte d’Ivoire</dc:title>
  <dc:creator/>
  <cp:keywords/>
  <cp:lastModifiedBy>Kenechukwu Nwosu</cp:lastModifiedBy>
  <cp:revision>3</cp:revision>
  <dcterms:created xsi:type="dcterms:W3CDTF">2021-04-19T09:59:00Z</dcterms:created>
  <dcterms:modified xsi:type="dcterms:W3CDTF">2021-04-19T18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ontsize">
    <vt:lpwstr>10pt</vt:lpwstr>
  </property>
  <property fmtid="{D5CDD505-2E9C-101B-9397-08002B2CF9AE}" pid="3" name="geometry">
    <vt:lpwstr>left=2cm,right=2cm,top=2.5cm,bottom=2cm</vt:lpwstr>
  </property>
  <property fmtid="{D5CDD505-2E9C-101B-9397-08002B2CF9AE}" pid="4" name="mainfont">
    <vt:lpwstr>Avenir</vt:lpwstr>
  </property>
  <property fmtid="{D5CDD505-2E9C-101B-9397-08002B2CF9AE}" pid="5" name="output">
    <vt:lpwstr/>
  </property>
  <property fmtid="{D5CDD505-2E9C-101B-9397-08002B2CF9AE}" pid="6" name="params">
    <vt:lpwstr/>
  </property>
</Properties>
</file>